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r w:rsidRPr="00AD44D8">
        <w:t>Public Notice</w:t>
      </w:r>
    </w:p>
    <w:p w:rsidR="00194B47" w:rsidRPr="00AD44D8" w:rsidRDefault="00194B47" w:rsidP="00194B47"/>
    <w:p w:rsidR="00194B47" w:rsidRPr="008B2036" w:rsidRDefault="00194B47" w:rsidP="00580E91">
      <w:pPr>
        <w:spacing w:before="100" w:beforeAutospacing="1" w:after="100" w:afterAutospacing="1"/>
        <w:contextualSpacing/>
        <w:rPr>
          <w:rFonts w:eastAsia="Times New Roman" w:cstheme="minorHAnsi"/>
        </w:rPr>
      </w:pPr>
      <w:r w:rsidRPr="008B2036">
        <w:rPr>
          <w:rFonts w:cstheme="minorHAnsi"/>
        </w:rPr>
        <w:t>The New Mexico Environment Department (Department) has received an application for a radioactive material li</w:t>
      </w:r>
      <w:r w:rsidR="00203D9D" w:rsidRPr="008B2036">
        <w:rPr>
          <w:rFonts w:cstheme="minorHAnsi"/>
        </w:rPr>
        <w:t>cense ame</w:t>
      </w:r>
      <w:r w:rsidR="00F00CE5" w:rsidRPr="008B2036">
        <w:rPr>
          <w:rFonts w:cstheme="minorHAnsi"/>
        </w:rPr>
        <w:t>ndment fr</w:t>
      </w:r>
      <w:r w:rsidR="00250180" w:rsidRPr="008B2036">
        <w:rPr>
          <w:rFonts w:cstheme="minorHAnsi"/>
        </w:rPr>
        <w:t>om</w:t>
      </w:r>
      <w:r w:rsidR="00C41535" w:rsidRPr="008B2036">
        <w:rPr>
          <w:rFonts w:cstheme="minorHAnsi"/>
        </w:rPr>
        <w:t xml:space="preserve"> </w:t>
      </w:r>
      <w:r w:rsidR="008B2036" w:rsidRPr="008B2036">
        <w:rPr>
          <w:rFonts w:eastAsia="Times New Roman" w:cstheme="minorHAnsi"/>
        </w:rPr>
        <w:t>Tellico Inc., dba Glass Rite</w:t>
      </w:r>
      <w:r w:rsidR="008B2036" w:rsidRPr="008B2036">
        <w:rPr>
          <w:rFonts w:cstheme="minorHAnsi"/>
        </w:rPr>
        <w:t xml:space="preserve"> </w:t>
      </w:r>
      <w:r w:rsidR="00580E91" w:rsidRPr="008B2036">
        <w:rPr>
          <w:rFonts w:cstheme="minorHAnsi"/>
        </w:rPr>
        <w:t>for storage and use of radioactive</w:t>
      </w:r>
      <w:r w:rsidR="00AC5EF6" w:rsidRPr="008B2036">
        <w:rPr>
          <w:rFonts w:cstheme="minorHAnsi"/>
        </w:rPr>
        <w:t xml:space="preserve"> materials at</w:t>
      </w:r>
      <w:r w:rsidR="00AA1CAB" w:rsidRPr="008B2036">
        <w:rPr>
          <w:rFonts w:cstheme="minorHAnsi"/>
        </w:rPr>
        <w:t xml:space="preserve"> </w:t>
      </w:r>
      <w:r w:rsidR="008B2036">
        <w:rPr>
          <w:rFonts w:cstheme="minorHAnsi"/>
        </w:rPr>
        <w:t>808 Gibson SE, Albuquerque, NM 87102</w:t>
      </w:r>
      <w:bookmarkStart w:id="0" w:name="_GoBack"/>
      <w:bookmarkEnd w:id="0"/>
      <w:r w:rsidR="00AD44D8" w:rsidRPr="008B2036">
        <w:rPr>
          <w:rFonts w:cstheme="minorHAnsi"/>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tKwFAPpnA90tAAAA"/>
  </w:docVars>
  <w:rsids>
    <w:rsidRoot w:val="00194B47"/>
    <w:rsid w:val="00026E49"/>
    <w:rsid w:val="00032512"/>
    <w:rsid w:val="000405F3"/>
    <w:rsid w:val="000535C7"/>
    <w:rsid w:val="000D72B7"/>
    <w:rsid w:val="00194B47"/>
    <w:rsid w:val="001C6717"/>
    <w:rsid w:val="001C7986"/>
    <w:rsid w:val="001E19B5"/>
    <w:rsid w:val="00203D9D"/>
    <w:rsid w:val="002222E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67989"/>
    <w:rsid w:val="00580E91"/>
    <w:rsid w:val="005A1733"/>
    <w:rsid w:val="005B16A2"/>
    <w:rsid w:val="005C1A88"/>
    <w:rsid w:val="00616488"/>
    <w:rsid w:val="00700B28"/>
    <w:rsid w:val="00703AF7"/>
    <w:rsid w:val="00770C95"/>
    <w:rsid w:val="00875690"/>
    <w:rsid w:val="008B2036"/>
    <w:rsid w:val="008B6C18"/>
    <w:rsid w:val="00930138"/>
    <w:rsid w:val="00943EC5"/>
    <w:rsid w:val="00955F3E"/>
    <w:rsid w:val="0098644C"/>
    <w:rsid w:val="009B770A"/>
    <w:rsid w:val="00A35B3C"/>
    <w:rsid w:val="00A84B69"/>
    <w:rsid w:val="00AA1CAB"/>
    <w:rsid w:val="00AC5EF6"/>
    <w:rsid w:val="00AC790C"/>
    <w:rsid w:val="00AD44D8"/>
    <w:rsid w:val="00AF3BEC"/>
    <w:rsid w:val="00B01941"/>
    <w:rsid w:val="00B04081"/>
    <w:rsid w:val="00C23862"/>
    <w:rsid w:val="00C41535"/>
    <w:rsid w:val="00C92C0B"/>
    <w:rsid w:val="00D551DB"/>
    <w:rsid w:val="00D9064E"/>
    <w:rsid w:val="00D90F67"/>
    <w:rsid w:val="00DA0A56"/>
    <w:rsid w:val="00DE59CC"/>
    <w:rsid w:val="00E1420B"/>
    <w:rsid w:val="00E34019"/>
    <w:rsid w:val="00E553B0"/>
    <w:rsid w:val="00E6140F"/>
    <w:rsid w:val="00E64B31"/>
    <w:rsid w:val="00E83D80"/>
    <w:rsid w:val="00F00CE5"/>
    <w:rsid w:val="00F30CD9"/>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D6C95"/>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Victor Diaz</cp:lastModifiedBy>
  <cp:revision>2</cp:revision>
  <cp:lastPrinted>2020-03-25T14:24:00Z</cp:lastPrinted>
  <dcterms:created xsi:type="dcterms:W3CDTF">2020-04-17T19:56:00Z</dcterms:created>
  <dcterms:modified xsi:type="dcterms:W3CDTF">2020-04-17T19:56:00Z</dcterms:modified>
</cp:coreProperties>
</file>